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B1F7E" w14:textId="77777777" w:rsidR="005639FA" w:rsidRPr="005639FA" w:rsidRDefault="005639FA" w:rsidP="005639FA">
      <w:pPr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3E13E6A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i/>
          <w:color w:val="000000"/>
          <w:sz w:val="28"/>
          <w:szCs w:val="40"/>
          <w:lang w:val="mt-MT"/>
        </w:rPr>
        <w:t>fuq il-Vanġelu tal-Ħadd</w:t>
      </w:r>
    </w:p>
    <w:p w14:paraId="1C83C818" w14:textId="1ACD35C8" w:rsidR="005639FA" w:rsidRPr="005639FA" w:rsidRDefault="00861B47" w:rsidP="005639FA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XXVIII</w:t>
      </w:r>
      <w:r w:rsidR="005639FA" w:rsidRPr="005639FA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 xml:space="preserve"> Ħadd Matul is-Sena</w:t>
      </w:r>
    </w:p>
    <w:p w14:paraId="06A0022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40"/>
          <w:szCs w:val="40"/>
          <w:lang w:val="mt-MT"/>
        </w:rPr>
        <w:t>Sena Ċ</w:t>
      </w:r>
    </w:p>
    <w:p w14:paraId="437E9BC8" w14:textId="387DB1E2" w:rsidR="005639FA" w:rsidRPr="00861B47" w:rsidRDefault="00CE748A" w:rsidP="00CE748A">
      <w:pPr>
        <w:spacing w:after="840"/>
        <w:jc w:val="center"/>
        <w:rPr>
          <w:rFonts w:ascii="Candara" w:hAnsi="Candara" w:cs="Calibri Light"/>
          <w:lang w:val="mt-MT"/>
        </w:rPr>
      </w:pP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 xml:space="preserve">Lq </w:t>
      </w:r>
      <w:r w:rsidR="00861B47">
        <w:rPr>
          <w:rFonts w:ascii="Candara" w:hAnsi="Candara" w:cs="Calibri Light"/>
          <w:bCs/>
          <w:color w:val="000000"/>
          <w:sz w:val="32"/>
          <w:szCs w:val="32"/>
          <w:lang w:val="mt-MT"/>
        </w:rPr>
        <w:t>17</w:t>
      </w: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>:</w:t>
      </w:r>
      <w:r w:rsidR="00861B47">
        <w:rPr>
          <w:rFonts w:ascii="Candara" w:hAnsi="Candara" w:cs="Calibri Light"/>
          <w:bCs/>
          <w:color w:val="000000"/>
          <w:sz w:val="32"/>
          <w:szCs w:val="32"/>
          <w:lang w:val="mt-MT"/>
        </w:rPr>
        <w:t>11-19</w:t>
      </w:r>
    </w:p>
    <w:p w14:paraId="36AD10C1" w14:textId="73D998DF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 xml:space="preserve">B’dan ir-rakkont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>jiftaħ it-tielet parti tar-rakkont tal-vjaġġ ta’ Ġesù lejn Ġerusalemm. F’din it-taqsima jdaħħal ħafna materjal li nsibuh fl-vanġelu tiegħu biss, b’lingwaġġ karatteristiku tiegħu u b’temi li huma għal qalbu, partikularment dak tas-salvazzjoni tal-imbiegħdin.</w:t>
      </w:r>
    </w:p>
    <w:p w14:paraId="28688D0A" w14:textId="77777777" w:rsidR="00861B47" w:rsidRPr="00861B47" w:rsidRDefault="00861B47" w:rsidP="00861B47">
      <w:pPr>
        <w:spacing w:after="240"/>
        <w:rPr>
          <w:rFonts w:ascii="Candara" w:hAnsi="Candara"/>
          <w:szCs w:val="22"/>
          <w:lang w:val="mt-MT"/>
        </w:rPr>
      </w:pPr>
      <w:r w:rsidRPr="00861B47">
        <w:rPr>
          <w:rFonts w:ascii="Candara" w:hAnsi="Candara"/>
          <w:lang w:val="mt-MT"/>
        </w:rPr>
        <w:t>Din is-silta tinqasam f’żewġ partijiet: minn vv. 11-14 naqraw ir-rakkont propju tal-fejqan, filwaqt li minn vv. 15-19 naraw ir-reazzjoni tas-Samaritan u d-dikjarazzjoni ta’ salvazzjoni li Ġesù jagħmel fil-konfront tiegħu. It-tema ewlenija tkompli mal-mistoqsija tal-appostli: “</w:t>
      </w:r>
      <w:r w:rsidRPr="00861B47">
        <w:rPr>
          <w:rFonts w:ascii="Candara" w:hAnsi="Candara"/>
          <w:i/>
          <w:lang w:val="mt-MT"/>
        </w:rPr>
        <w:t>Mulej kattar fina l-fidi</w:t>
      </w:r>
      <w:r w:rsidRPr="00861B47">
        <w:rPr>
          <w:rFonts w:ascii="Candara" w:hAnsi="Candara"/>
          <w:lang w:val="mt-MT"/>
        </w:rPr>
        <w:t>” (v.5)</w:t>
      </w:r>
    </w:p>
    <w:p w14:paraId="4DF789B4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2C6AACC3" w14:textId="77777777" w:rsidR="00861B47" w:rsidRPr="00861B47" w:rsidRDefault="00861B47" w:rsidP="00861B47">
      <w:pPr>
        <w:spacing w:after="240"/>
        <w:rPr>
          <w:rFonts w:ascii="Candara" w:hAnsi="Candara"/>
          <w:b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</w:t>
      </w:r>
      <w:r w:rsidRPr="00861B47">
        <w:rPr>
          <w:rFonts w:ascii="Candara" w:hAnsi="Candara"/>
          <w:b/>
        </w:rPr>
        <w:t>11</w:t>
      </w:r>
      <w:r w:rsidRPr="00861B47">
        <w:rPr>
          <w:rFonts w:ascii="Candara" w:hAnsi="Candara"/>
          <w:b/>
          <w:lang w:val="mt-MT"/>
        </w:rPr>
        <w:t xml:space="preserve">: </w:t>
      </w:r>
      <w:r w:rsidRPr="00861B47">
        <w:rPr>
          <w:rFonts w:ascii="Candara" w:hAnsi="Candara"/>
          <w:b/>
        </w:rPr>
        <w:t xml:space="preserve">Ġara li, huwa u sejjer lejn Ġerusalemm, Ġesù għadda minn bejn is-Samarija u l-Galilija. </w:t>
      </w:r>
    </w:p>
    <w:p w14:paraId="13727DAC" w14:textId="020D9CBB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 xml:space="preserve">Naraw xebħ ma’ 9,51-52, l-ewwel darba li għandna l-aħbar li Ġesù kien riesaq Ġerusalemm. Mhux possibli li jiġi stabilit bl-eżatt għal liema żona qed jirreferi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 xml:space="preserve">u għalfejn Ġesù jaqbad rotta li biha jtawwal il-vjaġġ tiegħu. Imma l-interess ta’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>huwa teoloġiku u mhux ġeografiku: Ġesù qed joqrob iktar lejn il-belt li fiha se sseħħ il-fidwa definittiva tal-bnedmin kollha, u fi triqtu jmur f’żoni li huma ’l barra mit-triq prinċipali – f’territorju li l-Lhud osservanti kienu jevitawh – biex jiltaqa’ ma’ nies inwarrba minn kulħadd.</w:t>
      </w:r>
    </w:p>
    <w:p w14:paraId="2A4BF83E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3F7F2450" w14:textId="77777777" w:rsidR="00861B47" w:rsidRPr="00861B47" w:rsidRDefault="00861B47" w:rsidP="00861B47">
      <w:pPr>
        <w:spacing w:after="240"/>
        <w:rPr>
          <w:rFonts w:ascii="Candara" w:hAnsi="Candara"/>
          <w:b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12: </w:t>
      </w:r>
      <w:r w:rsidRPr="00861B47">
        <w:rPr>
          <w:rFonts w:ascii="Candara" w:hAnsi="Candara"/>
          <w:b/>
        </w:rPr>
        <w:t>Kif kien dieħel f</w:t>
      </w:r>
      <w:r w:rsidRPr="00861B47">
        <w:rPr>
          <w:rFonts w:ascii="Candara" w:hAnsi="Candara"/>
          <w:b/>
          <w:lang w:val="mt-MT"/>
        </w:rPr>
        <w:t>’</w:t>
      </w:r>
      <w:r w:rsidRPr="00861B47">
        <w:rPr>
          <w:rFonts w:ascii="Candara" w:hAnsi="Candara"/>
          <w:b/>
        </w:rPr>
        <w:t xml:space="preserve">raħal, ltaqgħu miegħu għaxart irġiel morda bil-lebbra. Waqfu </w:t>
      </w:r>
      <w:r w:rsidRPr="00861B47">
        <w:rPr>
          <w:rFonts w:ascii="Candara" w:hAnsi="Candara"/>
          <w:b/>
          <w:lang w:val="mt-MT"/>
        </w:rPr>
        <w:t>’</w:t>
      </w:r>
      <w:r w:rsidRPr="00861B47">
        <w:rPr>
          <w:rFonts w:ascii="Candara" w:hAnsi="Candara"/>
          <w:b/>
        </w:rPr>
        <w:t>l bogħod minnu,</w:t>
      </w:r>
    </w:p>
    <w:p w14:paraId="0BA0D6F9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 xml:space="preserve">Jista’ jkun li n-numru għaxra huwa indikazzjoni simbolika ta’ totalità (eż. ara,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 xml:space="preserve">19,13). Kienu grupp li fl-istess diżgrazzja li laqtithom għarfu jingħaqdu flimkien u jkunu qrib ta’ xulxin. Il-marda ssir okkażjoni ta’ solidarjetà. Il-Liġi (ara, </w:t>
      </w:r>
      <w:r w:rsidRPr="00861B47">
        <w:rPr>
          <w:rFonts w:ascii="Candara" w:hAnsi="Candara"/>
          <w:i/>
          <w:lang w:val="mt-MT"/>
        </w:rPr>
        <w:t xml:space="preserve">Num </w:t>
      </w:r>
      <w:r w:rsidRPr="00861B47">
        <w:rPr>
          <w:rFonts w:ascii="Candara" w:hAnsi="Candara"/>
          <w:lang w:val="mt-MT"/>
        </w:rPr>
        <w:t xml:space="preserve">5,2-3; </w:t>
      </w:r>
      <w:r w:rsidRPr="00861B47">
        <w:rPr>
          <w:rFonts w:ascii="Candara" w:hAnsi="Candara"/>
          <w:i/>
          <w:lang w:val="mt-MT"/>
        </w:rPr>
        <w:t xml:space="preserve">Lev </w:t>
      </w:r>
      <w:r w:rsidRPr="00861B47">
        <w:rPr>
          <w:rFonts w:ascii="Candara" w:hAnsi="Candara"/>
          <w:lang w:val="mt-MT"/>
        </w:rPr>
        <w:t>13,46) kienet timponilhom li jżommu ’l bogħod mill-bliet u mill-persuni li jiltaqgħu magħhom. Imma dan il-bogħod ma jwaqqafhomx milli jagħmlu t-talba tagħhom, u ma jżommx lil Ġesù milli jinduna bihom: “</w:t>
      </w:r>
      <w:r w:rsidRPr="00861B47">
        <w:rPr>
          <w:rFonts w:ascii="Candara" w:hAnsi="Candara"/>
          <w:i/>
        </w:rPr>
        <w:t xml:space="preserve">imma issa, fi Kristu Ġesù, intom, li darba kontu </w:t>
      </w:r>
      <w:r w:rsidRPr="00861B47">
        <w:rPr>
          <w:rFonts w:ascii="Candara" w:hAnsi="Candara"/>
          <w:i/>
          <w:lang w:val="mt-MT"/>
        </w:rPr>
        <w:t>’</w:t>
      </w:r>
      <w:r w:rsidRPr="00861B47">
        <w:rPr>
          <w:rFonts w:ascii="Candara" w:hAnsi="Candara"/>
          <w:i/>
        </w:rPr>
        <w:t>l bogħod, issa tqarribtu bis-saħħa tad-demm ta</w:t>
      </w:r>
      <w:r w:rsidRPr="00861B47">
        <w:rPr>
          <w:rFonts w:ascii="Candara" w:hAnsi="Candara"/>
          <w:i/>
          <w:lang w:val="mt-MT"/>
        </w:rPr>
        <w:t xml:space="preserve">’ </w:t>
      </w:r>
      <w:r w:rsidRPr="00861B47">
        <w:rPr>
          <w:rFonts w:ascii="Candara" w:hAnsi="Candara"/>
          <w:i/>
        </w:rPr>
        <w:t>Kristu. Kristu hu s-sliem tagħna, hu, li minna t-tnejn għamel poplu wieħed, billi ġarraf il-ħajt li kien jifridna</w:t>
      </w:r>
      <w:r w:rsidRPr="00861B47">
        <w:rPr>
          <w:rFonts w:ascii="Candara" w:hAnsi="Candara"/>
          <w:lang w:val="mt-MT"/>
        </w:rPr>
        <w:t>” (</w:t>
      </w:r>
      <w:r w:rsidRPr="00861B47">
        <w:rPr>
          <w:rFonts w:ascii="Candara" w:hAnsi="Candara"/>
          <w:i/>
          <w:lang w:val="mt-MT"/>
        </w:rPr>
        <w:t xml:space="preserve">Ef </w:t>
      </w:r>
      <w:r w:rsidRPr="00861B47">
        <w:rPr>
          <w:rFonts w:ascii="Candara" w:hAnsi="Candara"/>
          <w:lang w:val="mt-MT"/>
        </w:rPr>
        <w:t>2, 13-14).</w:t>
      </w:r>
    </w:p>
    <w:p w14:paraId="3463D3FE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74C88053" w14:textId="77777777" w:rsidR="00861B47" w:rsidRPr="00861B47" w:rsidRDefault="00861B47" w:rsidP="00861B47">
      <w:pPr>
        <w:spacing w:after="240"/>
        <w:rPr>
          <w:rFonts w:ascii="Candara" w:hAnsi="Candara"/>
          <w:b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13: </w:t>
      </w:r>
      <w:r w:rsidRPr="00861B47">
        <w:rPr>
          <w:rFonts w:ascii="Candara" w:hAnsi="Candara"/>
          <w:b/>
        </w:rPr>
        <w:t xml:space="preserve">għollew leħinhom u qalulu: </w:t>
      </w:r>
      <w:r w:rsidRPr="00861B47">
        <w:rPr>
          <w:rFonts w:ascii="Candara" w:hAnsi="Candara"/>
          <w:b/>
          <w:lang w:val="mt-MT"/>
        </w:rPr>
        <w:t>“</w:t>
      </w:r>
      <w:r w:rsidRPr="00861B47">
        <w:rPr>
          <w:rFonts w:ascii="Candara" w:hAnsi="Candara"/>
          <w:b/>
        </w:rPr>
        <w:t>Ġesù, Mgħallem, ikollok ħniena minna!</w:t>
      </w:r>
      <w:r w:rsidRPr="00861B47">
        <w:rPr>
          <w:rFonts w:ascii="Candara" w:hAnsi="Candara"/>
          <w:b/>
          <w:lang w:val="mt-MT"/>
        </w:rPr>
        <w:t>”</w:t>
      </w:r>
    </w:p>
    <w:p w14:paraId="4AEFF42D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 xml:space="preserve">L-espressjoni “għollew leħinhom” fit-TĠ hija wżata biss minn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 xml:space="preserve">(ara, 11,27; </w:t>
      </w:r>
      <w:r w:rsidRPr="00861B47">
        <w:rPr>
          <w:rFonts w:ascii="Candara" w:hAnsi="Candara"/>
          <w:i/>
          <w:lang w:val="mt-MT"/>
        </w:rPr>
        <w:t>Atti</w:t>
      </w:r>
      <w:r w:rsidRPr="00861B47">
        <w:rPr>
          <w:rFonts w:ascii="Candara" w:hAnsi="Candara"/>
          <w:b/>
          <w:lang w:val="mt-MT"/>
        </w:rPr>
        <w:t xml:space="preserve"> </w:t>
      </w:r>
      <w:r w:rsidRPr="00861B47">
        <w:rPr>
          <w:rFonts w:ascii="Candara" w:hAnsi="Candara"/>
          <w:lang w:val="mt-MT"/>
        </w:rPr>
        <w:t>2,14; 14,11) u turi stagħġib għall-preżenza ta’ Ġesù. Dak li kienu diġa semgħu bl-għeġubijiet tiegħu issa jistgħu jarawh u għalhekk jinfexxu f’talba ħerqana. Anki t-titlu “Mgħallem” jinsab biss f’</w:t>
      </w:r>
      <w:r w:rsidRPr="00861B47">
        <w:rPr>
          <w:rFonts w:ascii="Candara" w:hAnsi="Candara"/>
          <w:i/>
          <w:lang w:val="mt-MT"/>
        </w:rPr>
        <w:t>Lq</w:t>
      </w:r>
      <w:r w:rsidRPr="00861B47">
        <w:rPr>
          <w:rFonts w:ascii="Candara" w:hAnsi="Candara"/>
          <w:lang w:val="mt-MT"/>
        </w:rPr>
        <w:t>. Spiss huwa wżat f’sitwazzjonijiet ta’ bżonn kbir li fihom Ġesù huwa mitlub jintervjeni fin-nuqqas ta’ soluzzjonijiet oħra (ara, 3,12; 5,5; 8,24; 9,37.49; 12,13). It-talba “ikollok ħniena minna” kienet talba li l-Lhud jirrepetu fis-Salmi (ara, 40,5; 50,3-4) u li tfisser dipendenza sħiħa fuq Alla. Fil-qagħda tagħhom, l-għaxar lebbrużi ma jistgħu jagħmlu xejn ħlief li jittamaw f’Ġesù.</w:t>
      </w:r>
    </w:p>
    <w:p w14:paraId="72773E48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639D4B7D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14: </w:t>
      </w:r>
      <w:r w:rsidRPr="00861B47">
        <w:rPr>
          <w:rFonts w:ascii="Candara" w:hAnsi="Candara"/>
          <w:b/>
        </w:rPr>
        <w:t xml:space="preserve">Kif rahom, qalilhom: </w:t>
      </w:r>
      <w:r w:rsidRPr="00861B47">
        <w:rPr>
          <w:rFonts w:ascii="Candara" w:hAnsi="Candara"/>
          <w:b/>
          <w:lang w:val="mt-MT"/>
        </w:rPr>
        <w:t>“</w:t>
      </w:r>
      <w:r w:rsidRPr="00861B47">
        <w:rPr>
          <w:rFonts w:ascii="Candara" w:hAnsi="Candara"/>
          <w:b/>
        </w:rPr>
        <w:t>Morru uru rwieħkom lill-qassisin.</w:t>
      </w:r>
      <w:r w:rsidRPr="00861B47">
        <w:rPr>
          <w:rFonts w:ascii="Candara" w:hAnsi="Candara"/>
          <w:b/>
          <w:lang w:val="mt-MT"/>
        </w:rPr>
        <w:t>”</w:t>
      </w:r>
      <w:r w:rsidRPr="00861B47">
        <w:rPr>
          <w:rFonts w:ascii="Candara" w:hAnsi="Candara"/>
          <w:b/>
        </w:rPr>
        <w:t xml:space="preserve"> U ġara li, huma u sejrin, fiequ mill-marda tagħhom.</w:t>
      </w:r>
      <w:r w:rsidRPr="00861B47">
        <w:rPr>
          <w:rFonts w:ascii="Candara" w:hAnsi="Candara"/>
          <w:lang w:val="mt-MT"/>
        </w:rPr>
        <w:t xml:space="preserve"> </w:t>
      </w:r>
    </w:p>
    <w:p w14:paraId="2465D3A7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 xml:space="preserve">Il-fatt li Ġesù jibgħathom għand il-qassisin – barra li dan kien mitlub mil-Liġi (ara, </w:t>
      </w:r>
      <w:r w:rsidRPr="00861B47">
        <w:rPr>
          <w:rFonts w:ascii="Candara" w:hAnsi="Candara"/>
          <w:i/>
          <w:lang w:val="mt-MT"/>
        </w:rPr>
        <w:t xml:space="preserve">Lev </w:t>
      </w:r>
      <w:r w:rsidRPr="00861B47">
        <w:rPr>
          <w:rFonts w:ascii="Candara" w:hAnsi="Candara"/>
          <w:lang w:val="mt-MT"/>
        </w:rPr>
        <w:t xml:space="preserve">14,2-4) – kien ukoll prova biex jistħarreġ il-fiduċja tagħhom fil-qawwa tiegħu. Huwa jordnalhom juru rwieħhom lill-qassisin bħallikieku kienu fiequ, meta fir-realtà kienu għadhom fl-istess sitwazzjoni ta’ qabel. Mal-ewwel daqqa t’għajn il-Mulej ma jagħtihom l-ebda għajnuna imma huma xorta waħda jafdaw fil-kelma tiegħu. Il-frott tal-ubbidjenza tagħhom huwa li t-talba tagħhom tiġi mismugħa wara u tiġi mwettqa mill-bogħod (ara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>7,7-10). Huma jindunaw bil-fejqan wara li jibdew jimxu t-triq li l-Mulej uriehom.</w:t>
      </w:r>
    </w:p>
    <w:p w14:paraId="71756DF4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41082400" w14:textId="77777777" w:rsidR="00861B47" w:rsidRPr="00861B47" w:rsidRDefault="00861B47" w:rsidP="00861B47">
      <w:pPr>
        <w:spacing w:after="240"/>
        <w:rPr>
          <w:rFonts w:ascii="Candara" w:hAnsi="Candara"/>
          <w:b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15-16: </w:t>
      </w:r>
      <w:r w:rsidRPr="00861B47">
        <w:rPr>
          <w:rFonts w:ascii="Candara" w:hAnsi="Candara"/>
          <w:b/>
        </w:rPr>
        <w:t>Wieħed minnhom, kif ra ruħu mfejjaq, raġa</w:t>
      </w:r>
      <w:r w:rsidRPr="00861B47">
        <w:rPr>
          <w:rFonts w:ascii="Candara" w:hAnsi="Candara"/>
          <w:b/>
          <w:lang w:val="mt-MT"/>
        </w:rPr>
        <w:t xml:space="preserve">’ </w:t>
      </w:r>
      <w:r w:rsidRPr="00861B47">
        <w:rPr>
          <w:rFonts w:ascii="Candara" w:hAnsi="Candara"/>
          <w:b/>
        </w:rPr>
        <w:t>lura jgħajjat u jfaħħar lil Alla, nxteħet wiċċu fl-art f</w:t>
      </w:r>
      <w:r w:rsidRPr="00861B47">
        <w:rPr>
          <w:rFonts w:ascii="Candara" w:hAnsi="Candara"/>
          <w:b/>
          <w:lang w:val="mt-MT"/>
        </w:rPr>
        <w:t>’</w:t>
      </w:r>
      <w:r w:rsidRPr="00861B47">
        <w:rPr>
          <w:rFonts w:ascii="Candara" w:hAnsi="Candara"/>
          <w:b/>
        </w:rPr>
        <w:t>riġlejn Ġesù u raddlu ħajr.</w:t>
      </w:r>
      <w:r w:rsidRPr="00861B47">
        <w:rPr>
          <w:rFonts w:ascii="Candara" w:hAnsi="Candara"/>
          <w:b/>
          <w:lang w:val="mt-MT"/>
        </w:rPr>
        <w:t xml:space="preserve"> Issa dan Samaritan.</w:t>
      </w:r>
    </w:p>
    <w:p w14:paraId="7059DF4D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>L-ewwel pass ta’ dan ir-raġel hu li jara: issa nfetħu l-għajnejn tal-fidi tiegħu, mhux biss xħin jara li l-lebbra għabet minn fuq ġismu imma xħin jagħraf lill-Feddej tiegħu. Din hija l-esperjenza tad-dixxipli wara l-qawmien: “</w:t>
      </w:r>
      <w:r w:rsidRPr="00861B47">
        <w:rPr>
          <w:rFonts w:ascii="Candara" w:hAnsi="Candara"/>
          <w:i/>
        </w:rPr>
        <w:t>Imma għajnejhom kellhom xi jżommhom u ma setgħux jagħrfuh</w:t>
      </w:r>
      <w:r w:rsidRPr="00861B47">
        <w:rPr>
          <w:rFonts w:ascii="Candara" w:hAnsi="Candara"/>
          <w:lang w:val="mt-MT"/>
        </w:rPr>
        <w:t xml:space="preserve"> [...]</w:t>
      </w:r>
      <w:r w:rsidRPr="00861B47">
        <w:rPr>
          <w:rFonts w:ascii="Candara" w:hAnsi="Candara"/>
          <w:i/>
          <w:lang w:val="mt-MT"/>
        </w:rPr>
        <w:t>Im</w:t>
      </w:r>
      <w:r w:rsidRPr="00861B47">
        <w:rPr>
          <w:rFonts w:ascii="Candara" w:hAnsi="Candara"/>
          <w:i/>
        </w:rPr>
        <w:t>bagħad infetħulhom għajnejhom u għarfuh</w:t>
      </w:r>
      <w:r w:rsidRPr="00861B47">
        <w:rPr>
          <w:rFonts w:ascii="Candara" w:hAnsi="Candara"/>
          <w:lang w:val="mt-MT"/>
        </w:rPr>
        <w:t>” (24,16.31). Filwaqt li d-disa’ l-oħra jiġu sempliċiment imnaddfa (</w:t>
      </w:r>
      <w:r w:rsidRPr="00861B47">
        <w:rPr>
          <w:rFonts w:ascii="Candara" w:hAnsi="Candara"/>
          <w:i/>
        </w:rPr>
        <w:t>katharizó</w:t>
      </w:r>
      <w:r w:rsidRPr="00861B47">
        <w:rPr>
          <w:rFonts w:ascii="Candara" w:hAnsi="Candara"/>
          <w:lang w:val="mt-MT"/>
        </w:rPr>
        <w:t>), dan jiġi mfejjaq (</w:t>
      </w:r>
      <w:r w:rsidRPr="00861B47">
        <w:rPr>
          <w:rFonts w:ascii="Candara" w:hAnsi="Candara"/>
          <w:i/>
        </w:rPr>
        <w:t>iaomai</w:t>
      </w:r>
      <w:r w:rsidRPr="00861B47">
        <w:rPr>
          <w:rFonts w:ascii="Candara" w:hAnsi="Candara"/>
          <w:lang w:val="mt-MT"/>
        </w:rPr>
        <w:t>). It-tindif ta’ ġismu mil-lebbra fisser għalih il-fejqan tiegħu minn Ġesù. Għalhekk “raġa’ lura” (</w:t>
      </w:r>
      <w:r w:rsidRPr="00861B47">
        <w:rPr>
          <w:rFonts w:ascii="Candara" w:hAnsi="Candara"/>
          <w:i/>
          <w:lang w:val="mt-MT"/>
        </w:rPr>
        <w:t>hypostrephein</w:t>
      </w:r>
      <w:r w:rsidRPr="00861B47">
        <w:rPr>
          <w:rFonts w:ascii="Candara" w:hAnsi="Candara"/>
          <w:lang w:val="mt-MT"/>
        </w:rPr>
        <w:t xml:space="preserve">): verb ieħor għal qalb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 xml:space="preserve">li jfisser il-konverżjoni vera u propja ta’ dan ir-raġel. Hu ma jkomplix fi triqtu għal għand il-qassisin, iżda jerġa lura għand Ġesù, għax mingħandu biss tiġi l-Fidwa. L-obbligi ritwali u legali għandhom post wara l-laqgħa ma’ Ġesù u mhux qabel. Fit-triqtu lura “jgħajjat u jfaħħar lil Alla”, sinjal ċar tal-konverżjoni u tal-laqgħa mal-Mulej (ara 2,20; 5,25). Filwaqt li sa dak il-ħin it-tifħir lil Alla kien privileġġ esklussiv tal-poplu Lhudi, issa anki l-imbiegħdin jingħatalhom li jagħmlu dan (ara, </w:t>
      </w:r>
      <w:r w:rsidRPr="00861B47">
        <w:rPr>
          <w:rFonts w:ascii="Candara" w:hAnsi="Candara"/>
          <w:i/>
          <w:lang w:val="mt-MT"/>
        </w:rPr>
        <w:t xml:space="preserve">Atti </w:t>
      </w:r>
      <w:r w:rsidRPr="00861B47">
        <w:rPr>
          <w:rFonts w:ascii="Candara" w:hAnsi="Candara"/>
          <w:lang w:val="mt-MT"/>
        </w:rPr>
        <w:t xml:space="preserve">11,18). Xħin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 xml:space="preserve">jfakkar li dan kien Samaritan, ma jrid bl-ebda mod jgħid li s-Samaritani kienu aħjar mil-Lhud. Anki s-Samaritani kienu jbatu mill-istess preġudizzji tal-Lhud (ara, </w:t>
      </w:r>
      <w:r w:rsidRPr="00861B47">
        <w:rPr>
          <w:rFonts w:ascii="Candara" w:hAnsi="Candara"/>
          <w:i/>
          <w:lang w:val="mt-MT"/>
        </w:rPr>
        <w:t>Lq</w:t>
      </w:r>
      <w:r w:rsidRPr="00861B47">
        <w:rPr>
          <w:rFonts w:ascii="Candara" w:hAnsi="Candara"/>
          <w:lang w:val="mt-MT"/>
        </w:rPr>
        <w:t xml:space="preserve"> 9,53). Minflok naraw lil Ġesù joħroġ ’l barra mil-loġika tal-kategoriji u jħares lejn il-persuna. Anki dan is-Samaritan, xħin jinxteħet fl-art f’riġlejn Ġesù (ara </w:t>
      </w: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>5,12) huwa qed jagħraf Ġesù min hu u dak li għamel miegħu. Huwa jroddlu ħajr (</w:t>
      </w:r>
      <w:r w:rsidRPr="00861B47">
        <w:rPr>
          <w:rFonts w:ascii="Candara" w:hAnsi="Candara"/>
          <w:i/>
        </w:rPr>
        <w:t>eucharisteó</w:t>
      </w:r>
      <w:r w:rsidRPr="00861B47">
        <w:rPr>
          <w:rFonts w:ascii="Candara" w:hAnsi="Candara"/>
          <w:lang w:val="mt-MT"/>
        </w:rPr>
        <w:t xml:space="preserve">) bl-istess mod kif il-Lhud kienu jroddu ħajr lil Alla (ara 18,11; 22,17), u għalhekk jagħraf fih figura divina. Dan il-barrani jagħraf dak li ħafna membri tal-poplu mwiegħed ma waslux għalih. </w:t>
      </w:r>
      <w:r w:rsidRPr="00861B47">
        <w:rPr>
          <w:rFonts w:ascii="Candara" w:hAnsi="Candara"/>
        </w:rPr>
        <w:t>Il</w:t>
      </w:r>
      <w:r w:rsidRPr="00861B47">
        <w:rPr>
          <w:rFonts w:ascii="Candara" w:hAnsi="Candara"/>
          <w:lang w:val="mt-MT"/>
        </w:rPr>
        <w:t xml:space="preserve">-fidi vera titlaq mill-għajta għall-għajnuna (xħin il-bniedem jagħraf in-nuqqas ta’ ħila tiegħu), u tkompli bl-adorazzjoni u r-radd ta’ ħajr lil Alla. </w:t>
      </w:r>
    </w:p>
    <w:p w14:paraId="42D87BDE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0614C6E6" w14:textId="77777777" w:rsidR="00861B47" w:rsidRPr="00861B47" w:rsidRDefault="00861B47" w:rsidP="00861B47">
      <w:pPr>
        <w:spacing w:after="240"/>
        <w:rPr>
          <w:rFonts w:ascii="Candara" w:hAnsi="Candara"/>
          <w:b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17-18: </w:t>
      </w:r>
      <w:r w:rsidRPr="00861B47">
        <w:rPr>
          <w:rFonts w:ascii="Candara" w:hAnsi="Candara"/>
          <w:b/>
        </w:rPr>
        <w:t xml:space="preserve">U Ġesù qabad u qal: </w:t>
      </w:r>
      <w:r w:rsidRPr="00861B47">
        <w:rPr>
          <w:rFonts w:ascii="Candara" w:hAnsi="Candara"/>
          <w:b/>
          <w:lang w:val="mt-MT"/>
        </w:rPr>
        <w:t>“</w:t>
      </w:r>
      <w:r w:rsidRPr="00861B47">
        <w:rPr>
          <w:rFonts w:ascii="Candara" w:hAnsi="Candara"/>
          <w:b/>
        </w:rPr>
        <w:t>Mhux l-għaxra fiequ mil-lebbra? Fejn huma d-disgħa l-oħra? Ma kien hemm ħadd minnhom li raġa</w:t>
      </w:r>
      <w:r w:rsidRPr="00861B47">
        <w:rPr>
          <w:rFonts w:ascii="Candara" w:hAnsi="Candara"/>
          <w:b/>
          <w:lang w:val="mt-MT"/>
        </w:rPr>
        <w:t>’</w:t>
      </w:r>
      <w:r w:rsidRPr="00861B47">
        <w:rPr>
          <w:rFonts w:ascii="Candara" w:hAnsi="Candara"/>
          <w:b/>
        </w:rPr>
        <w:t xml:space="preserve"> lura biex jagħti glorja lil Alla ħlief dan il-barrani!</w:t>
      </w:r>
      <w:r w:rsidRPr="00861B47">
        <w:rPr>
          <w:rFonts w:ascii="Candara" w:hAnsi="Candara"/>
          <w:b/>
          <w:lang w:val="mt-MT"/>
        </w:rPr>
        <w:t>”</w:t>
      </w:r>
    </w:p>
    <w:p w14:paraId="661F1176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lang w:val="mt-MT"/>
        </w:rPr>
        <w:t>Ġesù jirreaġixxi għall-imġiba tas-Samaritan billi jagħmel tliet mistoqsijiet retoriċi. Dawn il-mistoqsijiet ħadd ma jista’ jwieġeb għalihom ħlief dawn id-disgħa, li issa jgħibu mix-xena. Imma barra minn dan dawn il-mistoqsijiet huma indirizzati wkoll lejn il-qarrejja kollha tal-Vanġelu. Bħal-lebbrużi tad-dar ta’ Iżrael, anki l-Kristjan jista’ sempliċiment jobdi dak li jikkmanda Ġesù bla ma jagħmel esperjenza tas-salvazzjoni personali tiegħu u jagħti glorja lil Alla u jrodd ħajr lil Ġesù. L-Iben ta’ Alla mhuwiex Dak li għandu sempliċiment jiġi obdut, imma Dak li għandu jiġi magħruf.</w:t>
      </w:r>
    </w:p>
    <w:p w14:paraId="50EDC6A4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</w:p>
    <w:p w14:paraId="4CEA5533" w14:textId="77777777" w:rsidR="00861B47" w:rsidRPr="00861B47" w:rsidRDefault="00861B47" w:rsidP="00861B47">
      <w:pPr>
        <w:spacing w:after="240"/>
        <w:rPr>
          <w:rFonts w:ascii="Candara" w:hAnsi="Candara"/>
          <w:b/>
          <w:lang w:val="mt-MT"/>
        </w:rPr>
      </w:pPr>
      <w:r w:rsidRPr="00861B47">
        <w:rPr>
          <w:rFonts w:ascii="Candara" w:hAnsi="Candara"/>
          <w:b/>
          <w:lang w:val="mt-MT"/>
        </w:rPr>
        <w:t xml:space="preserve">v. 19: </w:t>
      </w:r>
      <w:r w:rsidRPr="00861B47">
        <w:rPr>
          <w:rFonts w:ascii="Candara" w:hAnsi="Candara"/>
          <w:b/>
        </w:rPr>
        <w:t xml:space="preserve">Mbagħad qallu: </w:t>
      </w:r>
      <w:r w:rsidRPr="00861B47">
        <w:rPr>
          <w:rFonts w:ascii="Candara" w:hAnsi="Candara"/>
          <w:b/>
          <w:lang w:val="mt-MT"/>
        </w:rPr>
        <w:t>“</w:t>
      </w:r>
      <w:r w:rsidRPr="00861B47">
        <w:rPr>
          <w:rFonts w:ascii="Candara" w:hAnsi="Candara"/>
          <w:b/>
        </w:rPr>
        <w:t>Qum, mur; il-fidi tiegħek salvatek.</w:t>
      </w:r>
      <w:r w:rsidRPr="00861B47">
        <w:rPr>
          <w:rFonts w:ascii="Candara" w:hAnsi="Candara"/>
          <w:b/>
          <w:lang w:val="mt-MT"/>
        </w:rPr>
        <w:t>”</w:t>
      </w:r>
    </w:p>
    <w:p w14:paraId="54D35447" w14:textId="77777777" w:rsidR="00861B47" w:rsidRPr="00861B47" w:rsidRDefault="00861B47" w:rsidP="00861B47">
      <w:pPr>
        <w:spacing w:after="240"/>
        <w:rPr>
          <w:rFonts w:ascii="Candara" w:hAnsi="Candara"/>
          <w:lang w:val="mt-MT"/>
        </w:rPr>
      </w:pPr>
      <w:r w:rsidRPr="00861B47">
        <w:rPr>
          <w:rFonts w:ascii="Candara" w:hAnsi="Candara"/>
          <w:i/>
          <w:lang w:val="mt-MT"/>
        </w:rPr>
        <w:t xml:space="preserve">Lq </w:t>
      </w:r>
      <w:r w:rsidRPr="00861B47">
        <w:rPr>
          <w:rFonts w:ascii="Candara" w:hAnsi="Candara"/>
          <w:lang w:val="mt-MT"/>
        </w:rPr>
        <w:t>jgħaqqad flimkien il-verbi “tqum” u “tmur” darba oħra biss, fil-parabbola tal-iben il-ħali: “</w:t>
      </w:r>
      <w:r w:rsidRPr="00861B47">
        <w:rPr>
          <w:rFonts w:ascii="Candara" w:hAnsi="Candara"/>
          <w:i/>
          <w:lang w:val="mt-MT"/>
        </w:rPr>
        <w:t>Ħa nqum u mmur għand missieri</w:t>
      </w:r>
      <w:r w:rsidRPr="00861B47">
        <w:rPr>
          <w:rFonts w:ascii="Candara" w:hAnsi="Candara"/>
          <w:lang w:val="mt-MT"/>
        </w:rPr>
        <w:t>” (15,18). Is-Samaritan li dar lura u ntefa’ f’riġlejn Ġesù, issa jiġi mqajjem għal ħajja ġdida u mibgħut bħala raġel ġdid. Mhux lil kull min fejjaq Ġesù jgħidlu din il-kelma, imma biss f’xi każijiet partikulari: il-midinba fid-dar ta’ Xmun il-Fariżew (7,20), il-mara li kienet tbati min-nixxiegħa tad-demm (8,48), u lill-agħma ta’ Ġeriko (18,42). Ma’ dawn il-persuni l-fejqan mill-mard ma jibqax l-</w:t>
      </w:r>
      <w:r w:rsidRPr="00861B47">
        <w:rPr>
          <w:rFonts w:ascii="Candara" w:hAnsi="Candara"/>
          <w:i/>
          <w:lang w:val="mt-MT"/>
        </w:rPr>
        <w:t>issue</w:t>
      </w:r>
      <w:r w:rsidRPr="00861B47">
        <w:rPr>
          <w:rFonts w:ascii="Candara" w:hAnsi="Candara"/>
          <w:lang w:val="mt-MT"/>
        </w:rPr>
        <w:t xml:space="preserve"> prinċipali, imma fiċ-ċentru tidħol ir-relazzjoni ġdida u vera ma’ Ġesù. Il-fidi li hija grazzja ta’ Alla u li tasal għandna permezz tal-għemil tiegħu f’Ġesù, issir fidi personali, “il-fidi tiegħek”. </w:t>
      </w:r>
    </w:p>
    <w:p w14:paraId="661A8759" w14:textId="77777777" w:rsidR="00271D41" w:rsidRDefault="00271D41" w:rsidP="00861B47">
      <w:pPr>
        <w:spacing w:after="240"/>
        <w:rPr>
          <w:bCs/>
          <w:iCs/>
        </w:rPr>
      </w:pPr>
    </w:p>
    <w:p w14:paraId="58B4C33B" w14:textId="77777777" w:rsidR="00271D41" w:rsidRPr="005639FA" w:rsidRDefault="00271D41" w:rsidP="00861B47">
      <w:pPr>
        <w:spacing w:after="240"/>
        <w:rPr>
          <w:rFonts w:ascii="Candara" w:hAnsi="Candara"/>
          <w:bCs/>
          <w:iCs/>
          <w:spacing w:val="-2"/>
          <w:lang w:val="mt-MT"/>
        </w:rPr>
      </w:pPr>
    </w:p>
    <w:sectPr w:rsidR="00271D41" w:rsidRPr="005639FA" w:rsidSect="005639FA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TS0NDO0NDUzNLZQ0lEKTi0uzszPAykwqgUAhdpNmCwAAAA="/>
  </w:docVars>
  <w:rsids>
    <w:rsidRoot w:val="0070344D"/>
    <w:rsid w:val="00001FCD"/>
    <w:rsid w:val="00026EE5"/>
    <w:rsid w:val="00045A16"/>
    <w:rsid w:val="0004706F"/>
    <w:rsid w:val="000661C7"/>
    <w:rsid w:val="00070674"/>
    <w:rsid w:val="00090D7D"/>
    <w:rsid w:val="000B3235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1D1A9E"/>
    <w:rsid w:val="00205F3B"/>
    <w:rsid w:val="00211D49"/>
    <w:rsid w:val="00234060"/>
    <w:rsid w:val="0023456B"/>
    <w:rsid w:val="00252E0A"/>
    <w:rsid w:val="00265011"/>
    <w:rsid w:val="00271D41"/>
    <w:rsid w:val="0028465B"/>
    <w:rsid w:val="00285A6F"/>
    <w:rsid w:val="0029261C"/>
    <w:rsid w:val="00306AE8"/>
    <w:rsid w:val="00312DAD"/>
    <w:rsid w:val="0032767B"/>
    <w:rsid w:val="00376F0A"/>
    <w:rsid w:val="003814E9"/>
    <w:rsid w:val="003814F7"/>
    <w:rsid w:val="0038217C"/>
    <w:rsid w:val="003B56E2"/>
    <w:rsid w:val="003D2849"/>
    <w:rsid w:val="003D3096"/>
    <w:rsid w:val="003D712B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D5E66"/>
    <w:rsid w:val="004F477E"/>
    <w:rsid w:val="00510D6D"/>
    <w:rsid w:val="00511DE6"/>
    <w:rsid w:val="005168DB"/>
    <w:rsid w:val="0052239E"/>
    <w:rsid w:val="00537A18"/>
    <w:rsid w:val="0054261A"/>
    <w:rsid w:val="00562480"/>
    <w:rsid w:val="005639FA"/>
    <w:rsid w:val="00572BB9"/>
    <w:rsid w:val="005865EB"/>
    <w:rsid w:val="005E17CF"/>
    <w:rsid w:val="005E24AE"/>
    <w:rsid w:val="006165DA"/>
    <w:rsid w:val="00624C0D"/>
    <w:rsid w:val="00626222"/>
    <w:rsid w:val="00652323"/>
    <w:rsid w:val="00667F54"/>
    <w:rsid w:val="0068280E"/>
    <w:rsid w:val="00687558"/>
    <w:rsid w:val="006C1949"/>
    <w:rsid w:val="006E6C5B"/>
    <w:rsid w:val="006F4679"/>
    <w:rsid w:val="0070344D"/>
    <w:rsid w:val="00704DCF"/>
    <w:rsid w:val="00751FF5"/>
    <w:rsid w:val="0075354A"/>
    <w:rsid w:val="00763E27"/>
    <w:rsid w:val="00782A1E"/>
    <w:rsid w:val="0078504B"/>
    <w:rsid w:val="007963CB"/>
    <w:rsid w:val="007D6FF0"/>
    <w:rsid w:val="007F6982"/>
    <w:rsid w:val="008012E4"/>
    <w:rsid w:val="00814B08"/>
    <w:rsid w:val="00820732"/>
    <w:rsid w:val="00830C36"/>
    <w:rsid w:val="008430B2"/>
    <w:rsid w:val="008610F1"/>
    <w:rsid w:val="00861B47"/>
    <w:rsid w:val="00861B5C"/>
    <w:rsid w:val="008715EE"/>
    <w:rsid w:val="008776B0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4531B"/>
    <w:rsid w:val="00961BA6"/>
    <w:rsid w:val="00985CDA"/>
    <w:rsid w:val="009A05A6"/>
    <w:rsid w:val="009A436F"/>
    <w:rsid w:val="009C5902"/>
    <w:rsid w:val="00A16938"/>
    <w:rsid w:val="00A36D66"/>
    <w:rsid w:val="00A56E62"/>
    <w:rsid w:val="00A76FB5"/>
    <w:rsid w:val="00A9116B"/>
    <w:rsid w:val="00AA4F36"/>
    <w:rsid w:val="00AE7687"/>
    <w:rsid w:val="00AE789C"/>
    <w:rsid w:val="00AF69DB"/>
    <w:rsid w:val="00B05AEB"/>
    <w:rsid w:val="00B25726"/>
    <w:rsid w:val="00B5334F"/>
    <w:rsid w:val="00B637CA"/>
    <w:rsid w:val="00B65129"/>
    <w:rsid w:val="00B719A6"/>
    <w:rsid w:val="00B74102"/>
    <w:rsid w:val="00B81E6D"/>
    <w:rsid w:val="00B84008"/>
    <w:rsid w:val="00B84B9C"/>
    <w:rsid w:val="00BA2C60"/>
    <w:rsid w:val="00BF3F43"/>
    <w:rsid w:val="00BF5499"/>
    <w:rsid w:val="00C0151A"/>
    <w:rsid w:val="00C22094"/>
    <w:rsid w:val="00C360F7"/>
    <w:rsid w:val="00C4618C"/>
    <w:rsid w:val="00C63F78"/>
    <w:rsid w:val="00C87270"/>
    <w:rsid w:val="00C9428F"/>
    <w:rsid w:val="00C96301"/>
    <w:rsid w:val="00C96EDC"/>
    <w:rsid w:val="00C97753"/>
    <w:rsid w:val="00CB736B"/>
    <w:rsid w:val="00CE748A"/>
    <w:rsid w:val="00CE79DB"/>
    <w:rsid w:val="00D30313"/>
    <w:rsid w:val="00D50CD2"/>
    <w:rsid w:val="00D547D4"/>
    <w:rsid w:val="00D549B1"/>
    <w:rsid w:val="00D85861"/>
    <w:rsid w:val="00D976A4"/>
    <w:rsid w:val="00DC028E"/>
    <w:rsid w:val="00E20238"/>
    <w:rsid w:val="00E2376E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5439"/>
    <w:rsid w:val="00F45911"/>
    <w:rsid w:val="00F47FA2"/>
    <w:rsid w:val="00F67885"/>
    <w:rsid w:val="00F912C3"/>
    <w:rsid w:val="00FB0EAB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7</TotalTime>
  <Pages>3</Pages>
  <Words>1067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Fabio Cini</cp:lastModifiedBy>
  <cp:revision>8</cp:revision>
  <cp:lastPrinted>2025-01-13T17:47:00Z</cp:lastPrinted>
  <dcterms:created xsi:type="dcterms:W3CDTF">2025-02-08T10:54:00Z</dcterms:created>
  <dcterms:modified xsi:type="dcterms:W3CDTF">2025-10-09T08:42:00Z</dcterms:modified>
</cp:coreProperties>
</file>